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762CB2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ERSONAL INFORM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34"/>
        <w:gridCol w:w="5322"/>
      </w:tblGrid>
      <w:tr w:rsidR="006540D5" w14:paraId="501FE535" w14:textId="77777777">
        <w:trPr>
          <w:tblCellSpacing w:w="0" w:type="dxa"/>
        </w:trPr>
        <w:tc>
          <w:tcPr>
            <w:tcW w:w="3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9D8953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Name and surname</w:t>
            </w:r>
          </w:p>
        </w:tc>
        <w:tc>
          <w:tcPr>
            <w:tcW w:w="55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A9F4C4" w14:textId="7007E994" w:rsidR="00410A8C" w:rsidRPr="006540D5" w:rsidRDefault="0030153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Miloš Jovičić</w:t>
            </w:r>
          </w:p>
        </w:tc>
      </w:tr>
      <w:tr w:rsidR="006540D5" w14:paraId="670C4B10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A91292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 and place of birt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3A4F97" w14:textId="6D09AD5E" w:rsidR="00410A8C" w:rsidRPr="006540D5" w:rsidRDefault="0030153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01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09</w:t>
            </w:r>
            <w:r w:rsidR="007E136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1991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>.</w:t>
            </w:r>
            <w:r w:rsidR="007E1366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,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  <w:t xml:space="preserve"> Čačak</w:t>
            </w:r>
          </w:p>
        </w:tc>
      </w:tr>
      <w:tr w:rsidR="006540D5" w14:paraId="6BADFF8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A8A4A4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C0FCC6" w14:textId="6E3CD747" w:rsidR="00410A8C" w:rsidRDefault="0030153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0153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associate</w:t>
            </w:r>
          </w:p>
        </w:tc>
      </w:tr>
      <w:tr w:rsidR="006540D5" w14:paraId="2E673B0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3203AB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11B6CB" w14:textId="0A4EF182" w:rsidR="00410A8C" w:rsidRDefault="0046582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hyperlink r:id="rId8" w:history="1">
              <w:r w:rsidR="0030153E" w:rsidRPr="003F6B7D">
                <w:rPr>
                  <w:rStyle w:val="Hyperlink"/>
                  <w:rFonts w:ascii="Palatino Linotype" w:eastAsia="Times New Roman" w:hAnsi="Palatino Linotype"/>
                  <w:sz w:val="27"/>
                  <w:szCs w:val="27"/>
                </w:rPr>
                <w:t>milos.jovicic@uni.kg.ac.rs</w:t>
              </w:r>
            </w:hyperlink>
          </w:p>
          <w:p w14:paraId="52C36E31" w14:textId="4B402713" w:rsidR="007E1366" w:rsidRPr="0030153E" w:rsidRDefault="0030153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>milos.jovicic@gmail.com</w:t>
            </w:r>
          </w:p>
        </w:tc>
      </w:tr>
      <w:tr w:rsidR="006540D5" w14:paraId="078A465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510EC1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Educational-scientific / educational-artistic fiel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AFE252" w14:textId="34745119" w:rsidR="00410A8C" w:rsidRDefault="0030153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30153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echnical science, Phd</w:t>
            </w:r>
          </w:p>
        </w:tc>
      </w:tr>
      <w:tr w:rsidR="006540D5" w14:paraId="524D8F44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B88C28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, Faculty, Organizational uni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E5C899" w14:textId="18A92125" w:rsidR="00410A8C" w:rsidRPr="007E1366" w:rsidRDefault="004638C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7E1366">
              <w:rPr>
                <w:rFonts w:ascii="Palatino Linotype" w:hAnsi="Palatino Linotype"/>
                <w:color w:val="000000"/>
                <w:sz w:val="27"/>
                <w:szCs w:val="27"/>
              </w:rPr>
              <w:t>University of Kragujevac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</w:t>
            </w:r>
            <w:r w:rsidR="006540D5" w:rsidRPr="007E136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e for Information Technologies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 </w:t>
            </w:r>
          </w:p>
        </w:tc>
      </w:tr>
      <w:tr w:rsidR="006540D5" w14:paraId="5071EEE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7DFCF2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field and area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5D9033" w14:textId="24AC9D53" w:rsidR="00410A8C" w:rsidRDefault="0030153E" w:rsidP="0030153E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Computer science</w:t>
            </w:r>
            <w:r w:rsidR="006540D5"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30153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artificial intelligence</w:t>
            </w:r>
          </w:p>
        </w:tc>
      </w:tr>
    </w:tbl>
    <w:p w14:paraId="3DE645C5" w14:textId="77777777" w:rsidR="00410A8C" w:rsidRDefault="00410A8C">
      <w:pPr>
        <w:jc w:val="both"/>
        <w:rPr>
          <w:rFonts w:ascii="Palatino Linotype" w:hAnsi="Palatino Linotype"/>
          <w:sz w:val="27"/>
          <w:szCs w:val="27"/>
        </w:rPr>
      </w:pPr>
    </w:p>
    <w:p w14:paraId="460F5F19" w14:textId="77777777" w:rsidR="00410A8C" w:rsidRDefault="00AF7056"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EDUCATION</w:t>
      </w:r>
    </w:p>
    <w:p w14:paraId="56C01554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BACHELOR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6621"/>
      </w:tblGrid>
      <w:tr w:rsidR="00410A8C" w14:paraId="0F06955F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FF09CA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274ECB" w14:textId="0AEABE28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0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-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3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.</w:t>
            </w:r>
          </w:p>
        </w:tc>
      </w:tr>
      <w:tr w:rsidR="00410A8C" w14:paraId="7DBF74B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9D05E7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F81EB9" w14:textId="163B9D8E" w:rsidR="00410A8C" w:rsidRDefault="006540D5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</w:t>
            </w:r>
          </w:p>
        </w:tc>
      </w:tr>
      <w:tr w:rsidR="00410A8C" w14:paraId="7715CD1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ECDA88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8875A2" w14:textId="618212AE" w:rsidR="00410A8C" w:rsidRPr="00F557F2" w:rsidRDefault="004638C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 of Kragujevac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="009B209F" w:rsidRPr="009B20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Engineering in Kragujevac</w:t>
            </w:r>
          </w:p>
        </w:tc>
      </w:tr>
    </w:tbl>
    <w:p w14:paraId="1A692A3F" w14:textId="77777777" w:rsidR="00410A8C" w:rsidRDefault="00410A8C">
      <w:pPr>
        <w:spacing w:after="0" w:line="240" w:lineRule="auto"/>
        <w:rPr>
          <w:rFonts w:ascii="Palatino Linotype" w:eastAsia="Times New Roman" w:hAnsi="Palatino Linotype"/>
          <w:color w:val="000000"/>
          <w:sz w:val="27"/>
          <w:szCs w:val="27"/>
        </w:rPr>
      </w:pPr>
    </w:p>
    <w:p w14:paraId="4F866C5B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MASTER STUDIE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6621"/>
      </w:tblGrid>
      <w:tr w:rsidR="00410A8C" w14:paraId="2645F3B7" w14:textId="77777777">
        <w:trPr>
          <w:tblCellSpacing w:w="0" w:type="dxa"/>
        </w:trPr>
        <w:tc>
          <w:tcPr>
            <w:tcW w:w="2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F7C51C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51AC26" w14:textId="72DE3BB0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3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 xml:space="preserve">. - 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20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15</w:t>
            </w:r>
            <w:r w:rsidR="006540D5"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  <w:t>.</w:t>
            </w:r>
          </w:p>
        </w:tc>
      </w:tr>
      <w:tr w:rsidR="00410A8C" w14:paraId="6737F3E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A37903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65781" w14:textId="081802DE" w:rsidR="00410A8C" w:rsidRDefault="006540D5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</w:t>
            </w:r>
          </w:p>
        </w:tc>
      </w:tr>
      <w:tr w:rsidR="00410A8C" w14:paraId="3C96020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942766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B86F64" w14:textId="616B16D5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 of Kragujevac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9B20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Engineering in Kragujevac</w:t>
            </w:r>
          </w:p>
        </w:tc>
      </w:tr>
    </w:tbl>
    <w:p w14:paraId="61D9ABCD" w14:textId="77777777" w:rsidR="00410A8C" w:rsidRDefault="00410A8C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</w:rPr>
      </w:pPr>
    </w:p>
    <w:p w14:paraId="76A0B3B5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b/>
          <w:sz w:val="27"/>
          <w:szCs w:val="27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</w:rPr>
        <w:t>DOCTORAL DISSERTATION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8"/>
        <w:gridCol w:w="6388"/>
      </w:tblGrid>
      <w:tr w:rsidR="00410A8C" w14:paraId="0056F866" w14:textId="77777777" w:rsidTr="009B209F">
        <w:trPr>
          <w:tblCellSpacing w:w="0" w:type="dxa"/>
        </w:trPr>
        <w:tc>
          <w:tcPr>
            <w:tcW w:w="30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1B1799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Year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651156" w14:textId="42047FFA" w:rsidR="00410A8C" w:rsidRPr="009B209F" w:rsidRDefault="009B209F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>2015</w:t>
            </w:r>
            <w:r w:rsidR="006540D5"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 xml:space="preserve">. </w:t>
            </w:r>
            <w:r>
              <w:rPr>
                <w:rFonts w:ascii="Palatino Linotype" w:hAnsi="Palatino Linotype"/>
                <w:sz w:val="27"/>
                <w:szCs w:val="27"/>
                <w:lang w:val="sr-Cyrl-RS" w:eastAsia="sr-Latn-RS"/>
              </w:rPr>
              <w:t>–</w:t>
            </w:r>
            <w:r>
              <w:rPr>
                <w:rFonts w:ascii="Palatino Linotype" w:hAnsi="Palatino Linotype"/>
                <w:sz w:val="27"/>
                <w:szCs w:val="27"/>
                <w:lang w:eastAsia="sr-Latn-RS"/>
              </w:rPr>
              <w:t xml:space="preserve"> 2023.</w:t>
            </w:r>
          </w:p>
        </w:tc>
      </w:tr>
      <w:tr w:rsidR="00410A8C" w14:paraId="1FFF1B2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84009A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Pla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17D97C" w14:textId="1C32AD8E" w:rsidR="00410A8C" w:rsidRDefault="006540D5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Kragujevac</w:t>
            </w:r>
          </w:p>
        </w:tc>
      </w:tr>
      <w:tr w:rsidR="00410A8C" w14:paraId="792178BA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C0737E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Instit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1B6C96" w14:textId="6D3EAA57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 of Kragujevac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9B20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Engineering in Kragujevac</w:t>
            </w:r>
          </w:p>
        </w:tc>
      </w:tr>
    </w:tbl>
    <w:p w14:paraId="7E59AC2B" w14:textId="77777777" w:rsidR="00410A8C" w:rsidRDefault="00AF7056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lastRenderedPageBreak/>
        <w:t xml:space="preserve">PROFESSIONAL BIOGRAPHY – 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  <w:lang w:val="sr-Latn-RS"/>
        </w:rPr>
        <w:t>ELECTION</w:t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 IN RESEARCH OR SCIENTIFIC TITLE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4478"/>
        <w:gridCol w:w="2328"/>
      </w:tblGrid>
      <w:tr w:rsidR="00410A8C" w14:paraId="24853E27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2EEC2D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ate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274C3F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A4D4D1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title</w:t>
            </w:r>
          </w:p>
        </w:tc>
      </w:tr>
      <w:tr w:rsidR="00410A8C" w14:paraId="3A69B090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AE2B0C" w14:textId="12866E19" w:rsidR="00410A8C" w:rsidRPr="009B209F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18 – 2022.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B62CC7" w14:textId="0F785F2D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540D5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University of Kragujevac</w:t>
            </w: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 xml:space="preserve">, </w:t>
            </w:r>
            <w:r w:rsidRPr="009B20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Faculty of Engineering in Kragujevac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E0715D" w14:textId="17C4577F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9B209F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Research Associate</w:t>
            </w:r>
          </w:p>
        </w:tc>
      </w:tr>
      <w:tr w:rsidR="00410A8C" w14:paraId="576FB61F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A76280" w14:textId="1F40648D" w:rsidR="00410A8C" w:rsidRDefault="009B209F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2. - 2025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7A8857" w14:textId="049EAB5D" w:rsidR="00410A8C" w:rsidRDefault="00600D7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600D79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The Institute for Artificial Intelligence of Serbia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CD4227" w14:textId="12DBC7DF" w:rsidR="00410A8C" w:rsidRDefault="00600D7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0153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associate</w:t>
            </w:r>
          </w:p>
        </w:tc>
      </w:tr>
      <w:tr w:rsidR="00410A8C" w14:paraId="20C61D39" w14:textId="77777777">
        <w:trPr>
          <w:tblCellSpacing w:w="0" w:type="dxa"/>
        </w:trPr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AAA8F0" w14:textId="3AC75C7F" w:rsidR="00410A8C" w:rsidRDefault="00600D7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2025</w:t>
            </w:r>
          </w:p>
        </w:tc>
        <w:tc>
          <w:tcPr>
            <w:tcW w:w="4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1FEBAE" w14:textId="0FAC2DC4" w:rsidR="00410A8C" w:rsidRDefault="00600D7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7E1366">
              <w:rPr>
                <w:rFonts w:ascii="Palatino Linotype" w:hAnsi="Palatino Linotype"/>
                <w:color w:val="000000"/>
                <w:sz w:val="27"/>
                <w:szCs w:val="27"/>
              </w:rPr>
              <w:t>University of Kragujevac</w:t>
            </w:r>
            <w:r>
              <w:rPr>
                <w:rFonts w:ascii="Palatino Linotype" w:hAnsi="Palatino Linotype"/>
                <w:color w:val="000000"/>
                <w:sz w:val="27"/>
                <w:szCs w:val="27"/>
              </w:rPr>
              <w:t xml:space="preserve">, </w:t>
            </w:r>
            <w:r w:rsidRPr="007E1366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e for Information Technologies</w:t>
            </w:r>
          </w:p>
        </w:tc>
        <w:tc>
          <w:tcPr>
            <w:tcW w:w="23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A17303" w14:textId="47B0DCBA" w:rsidR="00410A8C" w:rsidRDefault="00600D79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 w:rsidRPr="0030153E"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Scientific associate</w:t>
            </w:r>
          </w:p>
        </w:tc>
      </w:tr>
    </w:tbl>
    <w:p w14:paraId="6B5BD318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ROFESSIONAL BIOGRAPHY - TRAINING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7"/>
        <w:gridCol w:w="5765"/>
        <w:gridCol w:w="1674"/>
      </w:tblGrid>
      <w:tr w:rsidR="00410A8C" w14:paraId="24F202A2" w14:textId="77777777">
        <w:trPr>
          <w:tblCellSpacing w:w="0" w:type="dxa"/>
        </w:trPr>
        <w:tc>
          <w:tcPr>
            <w:tcW w:w="1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CBE332F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Year</w:t>
            </w:r>
          </w:p>
        </w:tc>
        <w:tc>
          <w:tcPr>
            <w:tcW w:w="5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7BE6877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Institution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EBA87A2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  <w:t>Duration</w:t>
            </w:r>
          </w:p>
        </w:tc>
      </w:tr>
      <w:tr w:rsidR="00410A8C" w14:paraId="6FF40ADC" w14:textId="77777777">
        <w:trPr>
          <w:trHeight w:val="558"/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35BBDD7" w14:textId="3B15B8C0" w:rsidR="00410A8C" w:rsidRDefault="00600D79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18EDBC4" w14:textId="5C460FA2" w:rsidR="00410A8C" w:rsidRDefault="00600D79">
            <w:pPr>
              <w:rPr>
                <w:rFonts w:ascii="Palatino Linotype" w:hAnsi="Palatino Linotype"/>
                <w:sz w:val="27"/>
                <w:szCs w:val="27"/>
              </w:rPr>
            </w:pPr>
            <w:r w:rsidRPr="00600D79">
              <w:rPr>
                <w:rFonts w:ascii="Palatino Linotype" w:hAnsi="Palatino Linotype"/>
                <w:sz w:val="27"/>
                <w:szCs w:val="27"/>
              </w:rPr>
              <w:t>Politecnico di Tori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091AF05" w14:textId="71368218" w:rsidR="00410A8C" w:rsidRDefault="00600D79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6 months</w:t>
            </w:r>
          </w:p>
        </w:tc>
      </w:tr>
      <w:tr w:rsidR="00410A8C" w14:paraId="04EB1BE1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0519509" w14:textId="55932C51" w:rsidR="00410A8C" w:rsidRDefault="00600D79">
            <w:pPr>
              <w:spacing w:after="0" w:line="240" w:lineRule="auto"/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</w:pPr>
            <w:r>
              <w:rPr>
                <w:rFonts w:ascii="Palatino Linotype" w:hAnsi="Palatino Linotype"/>
                <w:sz w:val="27"/>
                <w:szCs w:val="27"/>
                <w:lang w:val="sr-Latn-RS" w:eastAsia="sr-Latn-RS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4CF23B4" w14:textId="72CB97BD" w:rsidR="00410A8C" w:rsidRDefault="00600D79">
            <w:pPr>
              <w:rPr>
                <w:rFonts w:ascii="Palatino Linotype" w:hAnsi="Palatino Linotype"/>
                <w:sz w:val="27"/>
                <w:szCs w:val="27"/>
              </w:rPr>
            </w:pPr>
            <w:r w:rsidRPr="00600D79">
              <w:rPr>
                <w:rFonts w:ascii="Palatino Linotype" w:hAnsi="Palatino Linotype"/>
                <w:sz w:val="27"/>
                <w:szCs w:val="27"/>
              </w:rPr>
              <w:t>Vilnius Gediminas Technical Univers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9999B64" w14:textId="2F033A4C" w:rsidR="00410A8C" w:rsidRDefault="00600D79">
            <w:pPr>
              <w:rPr>
                <w:rFonts w:ascii="Palatino Linotype" w:hAnsi="Palatino Linotype"/>
                <w:sz w:val="27"/>
                <w:szCs w:val="27"/>
              </w:rPr>
            </w:pPr>
            <w:r>
              <w:rPr>
                <w:rFonts w:ascii="Palatino Linotype" w:hAnsi="Palatino Linotype"/>
                <w:sz w:val="27"/>
                <w:szCs w:val="27"/>
              </w:rPr>
              <w:t>5 months</w:t>
            </w:r>
          </w:p>
        </w:tc>
      </w:tr>
      <w:tr w:rsidR="00410A8C" w14:paraId="4D39A20C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A994454" w14:textId="77777777" w:rsidR="00410A8C" w:rsidRDefault="00410A8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4DF3031" w14:textId="77777777" w:rsidR="00410A8C" w:rsidRDefault="00410A8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148B44C" w14:textId="77777777" w:rsidR="00410A8C" w:rsidRDefault="00410A8C">
            <w:pPr>
              <w:spacing w:after="0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70A896A" w14:textId="77777777" w:rsidR="00410A8C" w:rsidRDefault="00410A8C">
      <w:pPr>
        <w:jc w:val="both"/>
        <w:rPr>
          <w:rFonts w:ascii="Palatino Linotype" w:hAnsi="Palatino Linotype"/>
          <w:sz w:val="27"/>
          <w:szCs w:val="27"/>
        </w:rPr>
      </w:pPr>
    </w:p>
    <w:p w14:paraId="2A46864B" w14:textId="77777777" w:rsidR="00410A8C" w:rsidRDefault="00AF7056">
      <w:pPr>
        <w:spacing w:after="0" w:line="276" w:lineRule="auto"/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sz w:val="27"/>
          <w:szCs w:val="27"/>
          <w:lang w:val="sr-Cyrl-RS"/>
        </w:rPr>
        <w:t>ENGAGEMENT IN THE FORMATION OF SCIENTIFIC PERSONNEL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413D1D89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9ABC77" w14:textId="77777777" w:rsidR="00410A8C" w:rsidRDefault="00410A8C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bCs/>
                <w:color w:val="000000"/>
                <w:sz w:val="27"/>
                <w:szCs w:val="27"/>
                <w:lang w:val="sr-Latn-RS"/>
              </w:rPr>
            </w:pPr>
          </w:p>
        </w:tc>
      </w:tr>
    </w:tbl>
    <w:p w14:paraId="60A2F7CB" w14:textId="77777777" w:rsidR="00410A8C" w:rsidRDefault="00410A8C">
      <w:pPr>
        <w:spacing w:after="0" w:line="240" w:lineRule="auto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67091D95" w14:textId="77777777" w:rsidR="00410A8C" w:rsidRDefault="00AF7056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NATIONAL PROJECTS FINANCED BY MINISTRY OF EDUCATION/MINISTRY OF SCIENCE AND TECHNOLOGICAL DEVELOPMENT/SCIENCE FUND OF THE REPUBLIC OF SERBIA: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73B0D455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118B72" w14:textId="77777777" w:rsidR="00600D79" w:rsidRPr="00600D79" w:rsidRDefault="00600D79" w:rsidP="00600D79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600D7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 NEWSIMR&amp;D – Management of New Security Risks: Research and Simulation Development January 2022 – January 2025 – Role: Research Associate – Project funded by the Science Fund of the Republic of Serbia.</w:t>
            </w:r>
          </w:p>
          <w:p w14:paraId="661F5F0A" w14:textId="77777777" w:rsidR="00600D79" w:rsidRPr="00600D79" w:rsidRDefault="00600D79" w:rsidP="00600D79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600D7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t> Artificial Intelligence for Managing Workplace Safety January 2021 – February 2022 – Role: Research Associate – Part of the Artificial Intelligence Development Program, funded by the Science Fund of the Republic of Serbia.</w:t>
            </w:r>
          </w:p>
          <w:p w14:paraId="63C0BA1D" w14:textId="5C8DFF89" w:rsidR="00410A8C" w:rsidRDefault="00600D79" w:rsidP="00600D79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  <w:r w:rsidRPr="00600D79"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  <w:lastRenderedPageBreak/>
              <w:t> National Project III 41007: Applications of Biomedical Engineering in Pre-Clinical and Clinical Practice January 2018 – May 2022 – Role: Research Associate</w:t>
            </w:r>
          </w:p>
        </w:tc>
      </w:tr>
    </w:tbl>
    <w:p w14:paraId="61CEAD00" w14:textId="77777777" w:rsidR="00410A8C" w:rsidRDefault="00410A8C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</w:p>
    <w:p w14:paraId="50CFB709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PARTICIPATION IN INTERNATIONAL PROJECT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60C0DC8F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ADAC89" w14:textId="77777777" w:rsidR="00410A8C" w:rsidRDefault="00410A8C">
            <w:pPr>
              <w:spacing w:after="0" w:line="276" w:lineRule="auto"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</w:p>
        </w:tc>
      </w:tr>
    </w:tbl>
    <w:p w14:paraId="61DA3D27" w14:textId="77777777" w:rsidR="00410A8C" w:rsidRDefault="00410A8C">
      <w:pPr>
        <w:jc w:val="both"/>
        <w:rPr>
          <w:rFonts w:ascii="Palatino Linotype" w:hAnsi="Palatino Linotype"/>
          <w:sz w:val="27"/>
          <w:szCs w:val="27"/>
        </w:rPr>
      </w:pPr>
    </w:p>
    <w:p w14:paraId="0C68EDE4" w14:textId="77777777" w:rsidR="00410A8C" w:rsidRDefault="00AF7056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MEMBERSHIP IN SCIENTIFIC AND PROFESSIONAL ASSOCIATION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7BA737E3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7B0CCF" w14:textId="4E91231B" w:rsidR="00410A8C" w:rsidRPr="00CD69D9" w:rsidRDefault="00410A8C" w:rsidP="00600D79">
            <w:pPr>
              <w:pStyle w:val="ListParagraph"/>
              <w:spacing w:line="276" w:lineRule="auto"/>
              <w:jc w:val="both"/>
              <w:rPr>
                <w:rFonts w:ascii="Palatino Linotype" w:hAnsi="Palatino Linotype"/>
                <w:bCs/>
                <w:sz w:val="27"/>
                <w:szCs w:val="27"/>
                <w:lang w:val="sr-Latn-RS"/>
              </w:rPr>
            </w:pPr>
          </w:p>
        </w:tc>
      </w:tr>
    </w:tbl>
    <w:p w14:paraId="591805BC" w14:textId="77777777" w:rsidR="00410A8C" w:rsidRDefault="00410A8C">
      <w:pPr>
        <w:jc w:val="both"/>
        <w:rPr>
          <w:rFonts w:ascii="Palatino Linotype" w:hAnsi="Palatino Linotype"/>
          <w:sz w:val="27"/>
          <w:szCs w:val="27"/>
        </w:rPr>
      </w:pPr>
    </w:p>
    <w:p w14:paraId="09A0EA52" w14:textId="77777777" w:rsidR="00410A8C" w:rsidRDefault="00AF7056">
      <w:pPr>
        <w:spacing w:after="0" w:line="240" w:lineRule="auto"/>
        <w:jc w:val="both"/>
        <w:rPr>
          <w:rFonts w:ascii="Palatino Linotype" w:eastAsia="Times New Roman" w:hAnsi="Palatino Linotype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ORGANIZATION OF NATIONAL/INTERNATIONAL SCIENTIFIC MEETINGS (CONFERENCES, CONGRESSES...)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1C79325E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4A0A47" w14:textId="30FC91B6" w:rsidR="00CD69D9" w:rsidRPr="00CD69D9" w:rsidRDefault="00CD69D9" w:rsidP="00600D79">
            <w:pPr>
              <w:pStyle w:val="ListParagraph"/>
              <w:spacing w:line="276" w:lineRule="auto"/>
              <w:jc w:val="both"/>
              <w:rPr>
                <w:rFonts w:ascii="Palatino Linotype" w:hAnsi="Palatino Linotype"/>
                <w:b/>
                <w:bCs/>
                <w:sz w:val="27"/>
                <w:szCs w:val="27"/>
              </w:rPr>
            </w:pPr>
          </w:p>
        </w:tc>
      </w:tr>
    </w:tbl>
    <w:p w14:paraId="708DFB44" w14:textId="77777777" w:rsidR="00410A8C" w:rsidRDefault="00410A8C">
      <w:pPr>
        <w:jc w:val="both"/>
        <w:rPr>
          <w:rFonts w:ascii="Palatino Linotype" w:hAnsi="Palatino Linotype"/>
          <w:sz w:val="27"/>
          <w:szCs w:val="27"/>
        </w:rPr>
      </w:pPr>
    </w:p>
    <w:p w14:paraId="11ED459C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LIST OF SCIENTIFIC PAPERS:</w:t>
      </w:r>
    </w:p>
    <w:tbl>
      <w:tblPr>
        <w:tblW w:w="4970" w:type="pct"/>
        <w:jc w:val="center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7"/>
        <w:gridCol w:w="2105"/>
      </w:tblGrid>
      <w:tr w:rsidR="00410A8C" w14:paraId="5F2EA896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942658" w14:textId="77777777" w:rsidR="00410A8C" w:rsidRDefault="00AF705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Monographs, Monographic studies, Thematic anthologi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8FF269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095363F7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410A8C" w14:paraId="3C026FB0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0662A1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</w:p>
        </w:tc>
      </w:tr>
      <w:tr w:rsidR="00410A8C" w14:paraId="1361CFD7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838B6E" w14:textId="77777777" w:rsidR="00410A8C" w:rsidRDefault="00AF705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 xml:space="preserve">Papers published in scientific journals of international scientific importance 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88C24C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um</w:t>
            </w:r>
          </w:p>
          <w:p w14:paraId="6A928E16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410A8C" w14:paraId="4EFAF4E6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36A1FF" w14:textId="77777777" w:rsidR="0040440E" w:rsidRDefault="0040440E" w:rsidP="0040440E">
            <w:pPr>
              <w:pStyle w:val="ListParagraph"/>
              <w:jc w:val="both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edorova, A., Jovišić, N., Vallverdù, J., Battistoni, S., Jovičić, M., Medojević, M., ... &amp; Erokhin, V. (2024). Advancing Neural Networks: Innovations and Impacts on Energy Consumptio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dvanced Electronic Material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2), 2400258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</w:p>
          <w:p w14:paraId="0598B8EC" w14:textId="038DFE4A" w:rsidR="00410A8C" w:rsidRPr="00202DFA" w:rsidRDefault="0040440E" w:rsidP="0040440E">
            <w:pPr>
              <w:pStyle w:val="ListParagraph"/>
              <w:jc w:val="both"/>
              <w:rPr>
                <w:rFonts w:ascii="Palatino Linotype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jic, B., Suzic, N., Moraca, S., Stefanović, M., Jovicic, M., &amp; Rikalovic, A. (2023). Edge computing data optimization for smart quality management: Industry 5.0 perspectiv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5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7), 6032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ovičić, M., Bošković, G. B., Jovičić, N., Savković, M., Mačužić, I., Stefanović, M., &amp; Klochkov, Y. (2022). Assessment of the fragility of the municipal waste sector in Serbia using system dynamics modelling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862.</w:t>
            </w:r>
          </w:p>
        </w:tc>
      </w:tr>
      <w:tr w:rsidR="00410A8C" w14:paraId="15EE4968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91FA1E" w14:textId="77777777" w:rsidR="00410A8C" w:rsidRDefault="00AF705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Proceedings of international scientific conference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350D37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2948D94A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</w:p>
          <w:p w14:paraId="6AC4AB58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Latn-RS"/>
              </w:rPr>
            </w:pPr>
          </w:p>
        </w:tc>
      </w:tr>
      <w:tr w:rsidR="00410A8C" w14:paraId="410A58D7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82C69D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410A8C" w14:paraId="1D0AB7A7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FF07D9" w14:textId="77777777" w:rsidR="00410A8C" w:rsidRDefault="00AF7056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Proceedings of 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national</w:t>
            </w: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 xml:space="preserve"> scientific conferences</w:t>
            </w:r>
          </w:p>
          <w:p w14:paraId="06DCDE36" w14:textId="77777777" w:rsidR="00410A8C" w:rsidRDefault="00410A8C">
            <w:pPr>
              <w:spacing w:after="0" w:line="240" w:lineRule="auto"/>
              <w:jc w:val="both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4570F1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lastRenderedPageBreak/>
              <w:t>Sum</w:t>
            </w:r>
          </w:p>
        </w:tc>
      </w:tr>
      <w:tr w:rsidR="00410A8C" w14:paraId="521290AA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343CF0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410A8C" w14:paraId="25698288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449C8E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Monographs of national importance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36C269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1BCD1348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410A8C" w14:paraId="237D3472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C158EC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410A8C" w14:paraId="3214D0E3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551C3AC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</w:rPr>
              <w:t>Scientific papers in national journal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CC512E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45535EA7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  <w:p w14:paraId="2A62F9C5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410A8C" w14:paraId="4BAAA9AB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639E5188" w14:textId="77777777" w:rsidR="00410A8C" w:rsidRDefault="00410A8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  <w:tr w:rsidR="00410A8C" w14:paraId="028AB0B0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3BE819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Technical solution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440543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410A8C" w14:paraId="7750F28D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A8FF25" w14:textId="77777777" w:rsidR="00410A8C" w:rsidRDefault="00410A8C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</w:p>
        </w:tc>
      </w:tr>
      <w:tr w:rsidR="00410A8C" w14:paraId="716A887A" w14:textId="77777777">
        <w:trPr>
          <w:tblCellSpacing w:w="0" w:type="dxa"/>
          <w:jc w:val="center"/>
        </w:trPr>
        <w:tc>
          <w:tcPr>
            <w:tcW w:w="68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760055" w14:textId="77777777" w:rsidR="00410A8C" w:rsidRDefault="00AF7056">
            <w:pPr>
              <w:spacing w:after="0" w:line="240" w:lineRule="auto"/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eastAsia="Times New Roman" w:hAnsi="Palatino Linotype"/>
                <w:b/>
                <w:color w:val="000000"/>
                <w:sz w:val="27"/>
                <w:szCs w:val="27"/>
                <w:lang w:val="sr-Cyrl-RS"/>
              </w:rPr>
              <w:t>Patents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F7B97D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t>Sum</w:t>
            </w:r>
          </w:p>
          <w:p w14:paraId="2E93A696" w14:textId="77777777" w:rsidR="00410A8C" w:rsidRDefault="00AF7056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b/>
                <w:bCs/>
                <w:color w:val="000000"/>
                <w:sz w:val="27"/>
                <w:szCs w:val="27"/>
              </w:rPr>
              <w:br/>
            </w:r>
          </w:p>
        </w:tc>
      </w:tr>
      <w:tr w:rsidR="00410A8C" w14:paraId="45ED0E69" w14:textId="77777777">
        <w:trPr>
          <w:tblCellSpacing w:w="0" w:type="dxa"/>
          <w:jc w:val="center"/>
        </w:trPr>
        <w:tc>
          <w:tcPr>
            <w:tcW w:w="9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 w14:paraId="1F02B52C" w14:textId="77777777" w:rsidR="00410A8C" w:rsidRDefault="00410A8C">
            <w:pPr>
              <w:spacing w:before="100" w:beforeAutospacing="1" w:after="100" w:afterAutospacing="1" w:line="240" w:lineRule="auto"/>
              <w:rPr>
                <w:rFonts w:ascii="Palatino Linotype" w:eastAsia="Times New Roman" w:hAnsi="Palatino Linotype"/>
                <w:color w:val="000000"/>
                <w:sz w:val="27"/>
                <w:szCs w:val="27"/>
              </w:rPr>
            </w:pPr>
          </w:p>
        </w:tc>
      </w:tr>
    </w:tbl>
    <w:p w14:paraId="324E992D" w14:textId="77777777" w:rsidR="00410A8C" w:rsidRDefault="00410A8C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0C5734AF" w14:textId="77777777" w:rsidR="00410A8C" w:rsidRDefault="00410A8C">
      <w:pPr>
        <w:spacing w:after="0" w:line="240" w:lineRule="auto"/>
        <w:jc w:val="both"/>
        <w:rPr>
          <w:rFonts w:ascii="Palatino Linotype" w:eastAsia="Times New Roman" w:hAnsi="Palatino Linotype"/>
          <w:color w:val="000000"/>
          <w:sz w:val="27"/>
          <w:szCs w:val="27"/>
          <w:lang w:val="sr-Cyrl-RS"/>
        </w:rPr>
      </w:pPr>
    </w:p>
    <w:p w14:paraId="088CCF2E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</w:pPr>
      <w:r>
        <w:rPr>
          <w:rFonts w:ascii="Palatino Linotype" w:eastAsia="Times New Roman" w:hAnsi="Palatino Linotype"/>
          <w:b/>
          <w:color w:val="000000"/>
          <w:sz w:val="27"/>
          <w:szCs w:val="27"/>
          <w:lang w:val="sr-Cyrl-RS"/>
        </w:rPr>
        <w:t>CITATION OF SCIENTIFIC PAPERS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1B82A3CA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F4D4A1" w14:textId="0BD07B38" w:rsidR="00410A8C" w:rsidRPr="0040440E" w:rsidRDefault="0040440E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</w:rPr>
            </w:pPr>
            <w:r>
              <w:rPr>
                <w:rFonts w:ascii="Palatino Linotype" w:eastAsia="Times New Roman" w:hAnsi="Palatino Linotype"/>
                <w:sz w:val="27"/>
                <w:szCs w:val="27"/>
              </w:rPr>
              <w:t>Google Scholar: 297</w:t>
            </w:r>
          </w:p>
          <w:p w14:paraId="778DF1D0" w14:textId="77777777" w:rsidR="00410A8C" w:rsidRDefault="00410A8C">
            <w:pPr>
              <w:spacing w:after="0" w:line="240" w:lineRule="auto"/>
              <w:ind w:left="360"/>
              <w:contextualSpacing/>
              <w:jc w:val="both"/>
              <w:rPr>
                <w:rFonts w:ascii="Palatino Linotype" w:eastAsia="Times New Roman" w:hAnsi="Palatino Linotype"/>
                <w:sz w:val="27"/>
                <w:szCs w:val="27"/>
                <w:lang w:val="sr-Cyrl-RS"/>
              </w:rPr>
            </w:pPr>
          </w:p>
        </w:tc>
      </w:tr>
    </w:tbl>
    <w:p w14:paraId="7DD22D28" w14:textId="77777777" w:rsidR="00410A8C" w:rsidRDefault="00AF7056">
      <w:pPr>
        <w:spacing w:after="0" w:line="240" w:lineRule="auto"/>
        <w:rPr>
          <w:rFonts w:ascii="Palatino Linotype" w:eastAsia="Times New Roman" w:hAnsi="Palatino Linotype"/>
          <w:sz w:val="24"/>
          <w:szCs w:val="24"/>
        </w:rPr>
      </w:pPr>
      <w:r>
        <w:rPr>
          <w:rFonts w:ascii="Palatino Linotype" w:eastAsia="Times New Roman" w:hAnsi="Palatino Linotype"/>
          <w:color w:val="000000"/>
          <w:sz w:val="27"/>
          <w:szCs w:val="27"/>
        </w:rPr>
        <w:br/>
      </w: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 xml:space="preserve">BRIEF DESCRIPTION OF RESEARCH IN THE PREVIOUS PERIOD </w:t>
      </w:r>
    </w:p>
    <w:tbl>
      <w:tblPr>
        <w:tblW w:w="5000" w:type="pct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6"/>
      </w:tblGrid>
      <w:tr w:rsidR="00410A8C" w14:paraId="4C6EA8B2" w14:textId="77777777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1B6141" w14:textId="13F258B1" w:rsidR="00410A8C" w:rsidRDefault="00DE0B0D" w:rsidP="008270DE">
            <w:pPr>
              <w:spacing w:before="100" w:beforeAutospacing="1" w:after="100" w:afterAutospacing="1" w:line="240" w:lineRule="auto"/>
              <w:jc w:val="both"/>
              <w:rPr>
                <w:rFonts w:ascii="Palatino Linotype" w:eastAsia="Times New Roman" w:hAnsi="Palatino Linotype"/>
                <w:color w:val="000000"/>
                <w:sz w:val="27"/>
                <w:szCs w:val="27"/>
                <w:lang w:val="sr-Cyrl-RS"/>
              </w:rPr>
            </w:pPr>
            <w:r>
              <w:t>Dr Miloš Jovičić previously unified system-dynamics modelling with supervised and ensemble mach</w:t>
            </w:r>
            <w:r w:rsidR="008270DE">
              <w:t xml:space="preserve">ine-learning on structured ERP and </w:t>
            </w:r>
            <w:r>
              <w:t xml:space="preserve">MES datasets, delivering high-fidelity digital-twin simulations </w:t>
            </w:r>
            <w:r w:rsidR="008270DE">
              <w:t>that optimized throughput.</w:t>
            </w:r>
          </w:p>
        </w:tc>
      </w:tr>
    </w:tbl>
    <w:p w14:paraId="4C4A8357" w14:textId="77777777" w:rsidR="00410A8C" w:rsidRDefault="00410A8C"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  <w:bookmarkStart w:id="0" w:name="_GoBack"/>
      <w:bookmarkEnd w:id="0"/>
    </w:p>
    <w:p w14:paraId="619D86CE" w14:textId="77777777" w:rsidR="00410A8C" w:rsidRDefault="00AF7056">
      <w:pPr>
        <w:spacing w:after="0" w:line="240" w:lineRule="auto"/>
        <w:jc w:val="both"/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</w:pPr>
      <w:r>
        <w:rPr>
          <w:rFonts w:ascii="Palatino Linotype" w:eastAsia="Times New Roman" w:hAnsi="Palatino Linotype"/>
          <w:b/>
          <w:bCs/>
          <w:color w:val="000000"/>
          <w:sz w:val="27"/>
          <w:szCs w:val="27"/>
        </w:rPr>
        <w:t>BRIEF DESCRIPTION OF PLANNED RESEARCH IN THE NEXT PERIOD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410A8C" w14:paraId="66501A57" w14:textId="77777777">
        <w:trPr>
          <w:trHeight w:val="339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4983BF" w14:textId="6868CBBB" w:rsidR="00410A8C" w:rsidRPr="002C4518" w:rsidRDefault="00DE0B0D" w:rsidP="00DE0B0D">
            <w:pPr>
              <w:pStyle w:val="NormalWeb"/>
              <w:rPr>
                <w:rFonts w:ascii="Palatino Linotype" w:hAnsi="Palatino Linotype"/>
                <w:color w:val="000000"/>
                <w:sz w:val="27"/>
                <w:szCs w:val="27"/>
                <w:lang w:val="sr-Latn-RS"/>
              </w:rPr>
            </w:pPr>
            <w:r>
              <w:t xml:space="preserve">Dr Miloš Jovičić plans to advance the state of applied graph intelligence </w:t>
            </w:r>
            <w:r>
              <w:t>in the fields of</w:t>
            </w:r>
            <w:r>
              <w:t xml:space="preserve"> industrial automation and pharmaceutical R&amp;D. The forthcoming work will integrate labeled-property knowledge graphs with Graph Neural Networks (GNNs), Graph Transformers, and large language models (LLMs) to develop context-aware AI agents capable of reasoning over complex, heterogeneous data streams. </w:t>
            </w:r>
          </w:p>
        </w:tc>
      </w:tr>
    </w:tbl>
    <w:p w14:paraId="2A0F616F" w14:textId="77777777" w:rsidR="00410A8C" w:rsidRDefault="00410A8C"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 w:rsidR="00410A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D46647" w14:textId="77777777" w:rsidR="0046582E" w:rsidRDefault="0046582E">
      <w:pPr>
        <w:spacing w:line="240" w:lineRule="auto"/>
      </w:pPr>
      <w:r>
        <w:separator/>
      </w:r>
    </w:p>
  </w:endnote>
  <w:endnote w:type="continuationSeparator" w:id="0">
    <w:p w14:paraId="75F09699" w14:textId="77777777" w:rsidR="0046582E" w:rsidRDefault="004658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charset w:val="80"/>
    <w:family w:val="auto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924AC6" w14:textId="77777777" w:rsidR="0046582E" w:rsidRDefault="0046582E">
      <w:pPr>
        <w:spacing w:after="0"/>
      </w:pPr>
      <w:r>
        <w:separator/>
      </w:r>
    </w:p>
  </w:footnote>
  <w:footnote w:type="continuationSeparator" w:id="0">
    <w:p w14:paraId="0D4CC221" w14:textId="77777777" w:rsidR="0046582E" w:rsidRDefault="0046582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8111A"/>
    <w:multiLevelType w:val="hybridMultilevel"/>
    <w:tmpl w:val="2FE48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896376"/>
    <w:multiLevelType w:val="hybridMultilevel"/>
    <w:tmpl w:val="C8AAB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kFAC1g5igtAAAA"/>
  </w:docVars>
  <w:rsids>
    <w:rsidRoot w:val="0002302C"/>
    <w:rsid w:val="00004533"/>
    <w:rsid w:val="00010F1A"/>
    <w:rsid w:val="000138B2"/>
    <w:rsid w:val="0002302C"/>
    <w:rsid w:val="000253EE"/>
    <w:rsid w:val="00030F22"/>
    <w:rsid w:val="00031F21"/>
    <w:rsid w:val="000367DC"/>
    <w:rsid w:val="00044FCA"/>
    <w:rsid w:val="00056F1D"/>
    <w:rsid w:val="000837C5"/>
    <w:rsid w:val="000A2982"/>
    <w:rsid w:val="000B6FAC"/>
    <w:rsid w:val="000C1E66"/>
    <w:rsid w:val="000D3F42"/>
    <w:rsid w:val="000D533D"/>
    <w:rsid w:val="000F200A"/>
    <w:rsid w:val="00105AFE"/>
    <w:rsid w:val="00107A36"/>
    <w:rsid w:val="00114A44"/>
    <w:rsid w:val="00127016"/>
    <w:rsid w:val="001272AD"/>
    <w:rsid w:val="001337C9"/>
    <w:rsid w:val="001477D2"/>
    <w:rsid w:val="0016454F"/>
    <w:rsid w:val="00171B7D"/>
    <w:rsid w:val="001A3143"/>
    <w:rsid w:val="001D160F"/>
    <w:rsid w:val="001D6CAC"/>
    <w:rsid w:val="001E5AA1"/>
    <w:rsid w:val="001E6704"/>
    <w:rsid w:val="001F0C54"/>
    <w:rsid w:val="002010AC"/>
    <w:rsid w:val="00202DFA"/>
    <w:rsid w:val="00211FE1"/>
    <w:rsid w:val="00233D73"/>
    <w:rsid w:val="00236BDA"/>
    <w:rsid w:val="00247977"/>
    <w:rsid w:val="00255F5D"/>
    <w:rsid w:val="00265D8C"/>
    <w:rsid w:val="00280B81"/>
    <w:rsid w:val="00284D12"/>
    <w:rsid w:val="002A5508"/>
    <w:rsid w:val="002C1712"/>
    <w:rsid w:val="002C4518"/>
    <w:rsid w:val="002D034D"/>
    <w:rsid w:val="0030153E"/>
    <w:rsid w:val="00301C11"/>
    <w:rsid w:val="003342EC"/>
    <w:rsid w:val="0036758C"/>
    <w:rsid w:val="00375395"/>
    <w:rsid w:val="003827C9"/>
    <w:rsid w:val="003A2AF3"/>
    <w:rsid w:val="003B7F67"/>
    <w:rsid w:val="003C1EED"/>
    <w:rsid w:val="003D1283"/>
    <w:rsid w:val="003D7E9B"/>
    <w:rsid w:val="003E61AE"/>
    <w:rsid w:val="003F054C"/>
    <w:rsid w:val="003F2CE1"/>
    <w:rsid w:val="0040396B"/>
    <w:rsid w:val="0040440E"/>
    <w:rsid w:val="004071AF"/>
    <w:rsid w:val="00410A8C"/>
    <w:rsid w:val="004332AB"/>
    <w:rsid w:val="0045742B"/>
    <w:rsid w:val="004638C9"/>
    <w:rsid w:val="0046582E"/>
    <w:rsid w:val="004825B8"/>
    <w:rsid w:val="0048687E"/>
    <w:rsid w:val="00490A28"/>
    <w:rsid w:val="004A1099"/>
    <w:rsid w:val="004C4682"/>
    <w:rsid w:val="004D5CA1"/>
    <w:rsid w:val="004F5821"/>
    <w:rsid w:val="005077EB"/>
    <w:rsid w:val="00521A78"/>
    <w:rsid w:val="0053222B"/>
    <w:rsid w:val="00544DB9"/>
    <w:rsid w:val="00551F43"/>
    <w:rsid w:val="005902A1"/>
    <w:rsid w:val="00591719"/>
    <w:rsid w:val="005C7305"/>
    <w:rsid w:val="005D1E08"/>
    <w:rsid w:val="005E4DB5"/>
    <w:rsid w:val="005F62DD"/>
    <w:rsid w:val="00600D79"/>
    <w:rsid w:val="00603377"/>
    <w:rsid w:val="006128C7"/>
    <w:rsid w:val="00632484"/>
    <w:rsid w:val="006540D5"/>
    <w:rsid w:val="006632DC"/>
    <w:rsid w:val="0069099D"/>
    <w:rsid w:val="006A25D1"/>
    <w:rsid w:val="006C1B9F"/>
    <w:rsid w:val="006D692A"/>
    <w:rsid w:val="006E40C4"/>
    <w:rsid w:val="0071287E"/>
    <w:rsid w:val="007247F3"/>
    <w:rsid w:val="00725D81"/>
    <w:rsid w:val="00734C19"/>
    <w:rsid w:val="0074136D"/>
    <w:rsid w:val="00752E96"/>
    <w:rsid w:val="00777C95"/>
    <w:rsid w:val="00790188"/>
    <w:rsid w:val="007D21B1"/>
    <w:rsid w:val="007D785C"/>
    <w:rsid w:val="007E1366"/>
    <w:rsid w:val="00823A68"/>
    <w:rsid w:val="008270DE"/>
    <w:rsid w:val="00842BBD"/>
    <w:rsid w:val="00860043"/>
    <w:rsid w:val="0086624D"/>
    <w:rsid w:val="008B0E5F"/>
    <w:rsid w:val="008B7269"/>
    <w:rsid w:val="008C1348"/>
    <w:rsid w:val="008D47DA"/>
    <w:rsid w:val="008E2A10"/>
    <w:rsid w:val="008F2E37"/>
    <w:rsid w:val="00910BF1"/>
    <w:rsid w:val="00920865"/>
    <w:rsid w:val="00927931"/>
    <w:rsid w:val="00930A9D"/>
    <w:rsid w:val="00932170"/>
    <w:rsid w:val="00933C0A"/>
    <w:rsid w:val="00934E12"/>
    <w:rsid w:val="0094134B"/>
    <w:rsid w:val="009500FA"/>
    <w:rsid w:val="00954B8D"/>
    <w:rsid w:val="00955CBA"/>
    <w:rsid w:val="009634EA"/>
    <w:rsid w:val="00984FD1"/>
    <w:rsid w:val="009912AD"/>
    <w:rsid w:val="009922D8"/>
    <w:rsid w:val="00993D97"/>
    <w:rsid w:val="009B209F"/>
    <w:rsid w:val="009C51EE"/>
    <w:rsid w:val="009F289A"/>
    <w:rsid w:val="009F3C77"/>
    <w:rsid w:val="009F6040"/>
    <w:rsid w:val="009F6B07"/>
    <w:rsid w:val="00A37B9E"/>
    <w:rsid w:val="00A61DD6"/>
    <w:rsid w:val="00A83573"/>
    <w:rsid w:val="00AA55F2"/>
    <w:rsid w:val="00AE633F"/>
    <w:rsid w:val="00AF7056"/>
    <w:rsid w:val="00B05B2D"/>
    <w:rsid w:val="00B070D5"/>
    <w:rsid w:val="00B30F84"/>
    <w:rsid w:val="00B369B6"/>
    <w:rsid w:val="00B41B10"/>
    <w:rsid w:val="00B6114A"/>
    <w:rsid w:val="00B7412B"/>
    <w:rsid w:val="00B90AA1"/>
    <w:rsid w:val="00B918EB"/>
    <w:rsid w:val="00B95BA3"/>
    <w:rsid w:val="00BA1034"/>
    <w:rsid w:val="00BC0104"/>
    <w:rsid w:val="00BD367F"/>
    <w:rsid w:val="00BD7E71"/>
    <w:rsid w:val="00C141B8"/>
    <w:rsid w:val="00C333B2"/>
    <w:rsid w:val="00C41F9D"/>
    <w:rsid w:val="00C436BF"/>
    <w:rsid w:val="00C671C1"/>
    <w:rsid w:val="00C72113"/>
    <w:rsid w:val="00C819A6"/>
    <w:rsid w:val="00C96AA5"/>
    <w:rsid w:val="00CB3899"/>
    <w:rsid w:val="00CD15E8"/>
    <w:rsid w:val="00CD69D9"/>
    <w:rsid w:val="00CD7D6B"/>
    <w:rsid w:val="00CE16CD"/>
    <w:rsid w:val="00CF5DE0"/>
    <w:rsid w:val="00D000EE"/>
    <w:rsid w:val="00D1781E"/>
    <w:rsid w:val="00D203A5"/>
    <w:rsid w:val="00D45E8E"/>
    <w:rsid w:val="00D54F08"/>
    <w:rsid w:val="00DA4AD0"/>
    <w:rsid w:val="00DB4D50"/>
    <w:rsid w:val="00DC29D5"/>
    <w:rsid w:val="00DD443B"/>
    <w:rsid w:val="00DD5301"/>
    <w:rsid w:val="00DE0B0D"/>
    <w:rsid w:val="00DE1982"/>
    <w:rsid w:val="00DE791F"/>
    <w:rsid w:val="00DF3139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474F"/>
    <w:rsid w:val="00F544DC"/>
    <w:rsid w:val="00F557F2"/>
    <w:rsid w:val="00F60FA6"/>
    <w:rsid w:val="00F727B6"/>
    <w:rsid w:val="00F73463"/>
    <w:rsid w:val="00F76682"/>
    <w:rsid w:val="00F7717D"/>
    <w:rsid w:val="00F83A74"/>
    <w:rsid w:val="00FA4F49"/>
    <w:rsid w:val="00FC3742"/>
    <w:rsid w:val="00FD1801"/>
    <w:rsid w:val="00FE35A8"/>
    <w:rsid w:val="00FF2C0E"/>
    <w:rsid w:val="00FF3487"/>
    <w:rsid w:val="3152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D0BEA"/>
  <w15:docId w15:val="{0B268805-A149-4EBA-B5FD-E6C7D3C7D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spacing w:before="240" w:after="60" w:line="240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spacing w:before="240" w:after="60" w:line="240" w:lineRule="auto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rFonts w:ascii="Calibri" w:eastAsia="Calibri" w:hAnsi="Calibri"/>
      <w:b/>
      <w:bCs/>
      <w:lang w:val="sr-Latn-RS" w:eastAsia="sr-Latn-R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customStyle="1" w:styleId="fontstyle01">
    <w:name w:val="fontstyle01"/>
    <w:basedOn w:val="DefaultParagraphFont"/>
    <w:rPr>
      <w:rFonts w:ascii="CIDFont+F2" w:hAnsi="CIDFont+F2" w:hint="default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Pr>
      <w:rFonts w:ascii="Calibri Light" w:eastAsia="Times New Roman" w:hAnsi="Calibri Light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CommentTextChar">
    <w:name w:val="Comment Text Char"/>
    <w:basedOn w:val="DefaultParagraphFont"/>
    <w:uiPriority w:val="99"/>
    <w:semiHidden/>
    <w:rPr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ps">
    <w:name w:val="hps"/>
    <w:basedOn w:val="DefaultParagraphFont"/>
  </w:style>
  <w:style w:type="paragraph" w:customStyle="1" w:styleId="affiliation">
    <w:name w:val="affiliation"/>
    <w:basedOn w:val="Normal"/>
    <w:next w:val="Normal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Pr>
      <w:rFonts w:ascii="Times" w:hAnsi="Times"/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Heading1"/>
    <w:link w:val="Formatvorlageberschrift118ptZchn"/>
    <w:pPr>
      <w:spacing w:before="0" w:after="240"/>
      <w:jc w:val="both"/>
    </w:pPr>
    <w:rPr>
      <w:rFonts w:ascii="Times" w:eastAsia="Calibri" w:hAnsi="Times" w:cs="Times New Roman"/>
      <w:kern w:val="0"/>
      <w:sz w:val="36"/>
      <w:szCs w:val="20"/>
      <w:lang w:eastAsia="de-DE"/>
    </w:rPr>
  </w:style>
  <w:style w:type="character" w:customStyle="1" w:styleId="value">
    <w:name w:val="value"/>
    <w:basedOn w:val="DefaultParagraphFont"/>
  </w:style>
  <w:style w:type="character" w:customStyle="1" w:styleId="doi">
    <w:name w:val="doi"/>
    <w:basedOn w:val="DefaultParagraphFont"/>
  </w:style>
  <w:style w:type="character" w:customStyle="1" w:styleId="label">
    <w:name w:val="label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rPr>
      <w:rFonts w:ascii="Arial" w:eastAsia="Times New Roman" w:hAnsi="Arial"/>
      <w:b/>
      <w:sz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/>
      <w:lang w:val="en-US" w:eastAsia="en-US"/>
    </w:rPr>
  </w:style>
  <w:style w:type="paragraph" w:customStyle="1" w:styleId="yiv1061637585msobodytext">
    <w:name w:val="yiv1061637585msobodytex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1061637585msonormal">
    <w:name w:val="yiv1061637585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Naslov31">
    <w:name w:val="Naslov 31"/>
    <w:basedOn w:val="Normal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eastAsia="Times New Roman" w:hAnsi="Times New Roman"/>
      <w:b/>
      <w:sz w:val="30"/>
      <w:szCs w:val="20"/>
      <w:lang w:eastAsia="sr-Latn-CS"/>
    </w:rPr>
  </w:style>
  <w:style w:type="paragraph" w:customStyle="1" w:styleId="NormalJustified">
    <w:name w:val="Normal + Justified"/>
    <w:basedOn w:val="Normal"/>
    <w:pPr>
      <w:autoSpaceDE w:val="0"/>
      <w:autoSpaceDN w:val="0"/>
      <w:adjustRightInd w:val="0"/>
      <w:spacing w:after="0" w:line="240" w:lineRule="auto"/>
    </w:pPr>
    <w:rPr>
      <w:rFonts w:ascii="Times New Roman Italic+FPEF" w:eastAsia="Times New Roman Italic+FPEF" w:hAnsi="Times New Roman" w:cs="Times New Roman Italic+FPEF"/>
      <w:iCs/>
      <w:sz w:val="24"/>
      <w:szCs w:val="24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Char">
    <w:name w:val="Char"/>
    <w:basedOn w:val="Normal"/>
    <w:pPr>
      <w:spacing w:line="240" w:lineRule="exact"/>
    </w:pPr>
    <w:rPr>
      <w:rFonts w:ascii="Verdana" w:eastAsia="Times New Roman" w:hAnsi="Verdana"/>
      <w:sz w:val="20"/>
      <w:szCs w:val="20"/>
    </w:rPr>
  </w:style>
  <w:style w:type="character" w:customStyle="1" w:styleId="shorttext">
    <w:name w:val="short_text"/>
  </w:style>
  <w:style w:type="paragraph" w:customStyle="1" w:styleId="Header1">
    <w:name w:val="Header1"/>
    <w:basedOn w:val="Normal"/>
    <w:next w:val="Header"/>
    <w:link w:val="Head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HeaderChar">
    <w:name w:val="Header Char"/>
    <w:link w:val="Header1"/>
    <w:uiPriority w:val="99"/>
    <w:rPr>
      <w:rFonts w:ascii="Times New Roman" w:eastAsia="Times New Roman" w:hAnsi="Times New Roman"/>
      <w:lang w:val="en-US" w:eastAsia="en-US"/>
    </w:rPr>
  </w:style>
  <w:style w:type="paragraph" w:customStyle="1" w:styleId="ListParagraph1">
    <w:name w:val="List Paragraph1"/>
    <w:basedOn w:val="Normal"/>
    <w:next w:val="ListParagraph"/>
    <w:uiPriority w:val="34"/>
    <w:qFormat/>
    <w:pPr>
      <w:ind w:left="720"/>
      <w:contextualSpacing/>
    </w:pPr>
    <w:rPr>
      <w:lang w:val="sr-Latn-RS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pPr>
      <w:spacing w:after="160"/>
    </w:pPr>
    <w:rPr>
      <w:rFonts w:ascii="Calibri" w:eastAsia="Calibri" w:hAnsi="Calibri"/>
      <w:b/>
      <w:bCs/>
      <w:lang w:val="sr-Latn-RS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character" w:customStyle="1" w:styleId="HeaderChar1">
    <w:name w:val="Header Char1"/>
    <w:basedOn w:val="DefaultParagraphFont"/>
    <w:link w:val="Header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CommentSubjectChar1">
    <w:name w:val="Comment Subject Char1"/>
    <w:basedOn w:val="CommentTextChar"/>
    <w:rPr>
      <w:b/>
      <w:bCs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rFonts w:ascii="Times New Roman" w:eastAsia="Times New Roman" w:hAnsi="Times New Roman"/>
      <w:lang w:val="en-US" w:eastAsia="en-US"/>
    </w:rPr>
  </w:style>
  <w:style w:type="character" w:customStyle="1" w:styleId="text">
    <w:name w:val="text"/>
  </w:style>
  <w:style w:type="character" w:customStyle="1" w:styleId="author-ref">
    <w:name w:val="author-ref"/>
  </w:style>
  <w:style w:type="character" w:customStyle="1" w:styleId="citation">
    <w:name w:val="citation"/>
  </w:style>
  <w:style w:type="character" w:customStyle="1" w:styleId="authorsname">
    <w:name w:val="authors__name"/>
  </w:style>
  <w:style w:type="character" w:customStyle="1" w:styleId="fontstyle21">
    <w:name w:val="fontstyle21"/>
    <w:rPr>
      <w:rFonts w:ascii="Cambria" w:hAnsi="Cambria" w:hint="default"/>
      <w:b/>
      <w:bCs/>
      <w:i/>
      <w:iCs/>
      <w:color w:val="000000"/>
      <w:sz w:val="18"/>
      <w:szCs w:val="18"/>
    </w:rPr>
  </w:style>
  <w:style w:type="character" w:customStyle="1" w:styleId="jlqj4b">
    <w:name w:val="jlqj4b"/>
    <w:basedOn w:val="DefaultParagraphFont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E136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E0B0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48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os.jovicic@uni.kg.ac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E2D2E-D2AB-4402-9F53-091D2BACE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644</Words>
  <Characters>367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sekretar</dc:creator>
  <cp:lastModifiedBy>User</cp:lastModifiedBy>
  <cp:revision>3</cp:revision>
  <dcterms:created xsi:type="dcterms:W3CDTF">2025-06-13T21:27:00Z</dcterms:created>
  <dcterms:modified xsi:type="dcterms:W3CDTF">2025-08-0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74B089D1711D49108FE77603ECEE9AB3_13</vt:lpwstr>
  </property>
</Properties>
</file>